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41B" w:rsidRDefault="00C3341B" w:rsidP="00C3341B">
      <w:r>
        <w:t xml:space="preserve">Name </w:t>
      </w:r>
      <w:sdt>
        <w:sdtPr>
          <w:id w:val="-271323000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Course and Section Number </w:t>
      </w:r>
      <w:sdt>
        <w:sdtPr>
          <w:id w:val="-212883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 xml:space="preserve">Date </w:t>
      </w:r>
      <w:sdt>
        <w:sdtPr>
          <w:id w:val="1283998082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E2298">
            <w:rPr>
              <w:rStyle w:val="PlaceholderText"/>
            </w:rPr>
            <w:t>Click here to enter a date.</w:t>
          </w:r>
        </w:sdtContent>
      </w:sdt>
    </w:p>
    <w:p w:rsidR="00346E0F" w:rsidRDefault="00C3341B" w:rsidP="00C3341B">
      <w:pPr>
        <w:pStyle w:val="Heading1"/>
      </w:pPr>
      <w:r>
        <w:t>Unit 1 P.R.I.C.E. Model Applications Worksheet</w:t>
      </w:r>
    </w:p>
    <w:p w:rsidR="00C3341B" w:rsidRDefault="00C3341B" w:rsidP="00C3341B">
      <w:pPr>
        <w:pStyle w:val="Heading2"/>
      </w:pPr>
      <w:r>
        <w:t>Instructions:</w:t>
      </w:r>
    </w:p>
    <w:p w:rsidR="00C3341B" w:rsidRDefault="006101D7" w:rsidP="00C3341B">
      <w:r>
        <w:t>Use the information you collected during your interview to address the following and complete this worksheet.</w:t>
      </w:r>
    </w:p>
    <w:p w:rsidR="00C3341B" w:rsidRDefault="00C3341B" w:rsidP="00C3341B">
      <w:pPr>
        <w:pStyle w:val="Heading3"/>
      </w:pPr>
      <w:r w:rsidRPr="00C3341B">
        <w:t>Provide a one or two sentence summary of what you learned from the professional based upon the responses offered to each of the questions.</w:t>
      </w:r>
    </w:p>
    <w:p w:rsidR="00C3341B" w:rsidRDefault="00C3341B" w:rsidP="00C3341B">
      <w:pPr>
        <w:pStyle w:val="ListParagraph"/>
        <w:numPr>
          <w:ilvl w:val="0"/>
          <w:numId w:val="4"/>
        </w:numPr>
      </w:pPr>
      <w:r>
        <w:t xml:space="preserve">Have you seen the impact of applying these elements in your career? </w:t>
      </w:r>
      <w:sdt>
        <w:sdtPr>
          <w:id w:val="-862597266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pPr>
        <w:pStyle w:val="ListParagraph"/>
        <w:numPr>
          <w:ilvl w:val="0"/>
          <w:numId w:val="4"/>
        </w:numPr>
      </w:pPr>
      <w:r>
        <w:t>Which element</w:t>
      </w:r>
      <w:r w:rsidR="002107B3">
        <w:t>(</w:t>
      </w:r>
      <w:r>
        <w:t>s</w:t>
      </w:r>
      <w:r w:rsidR="002107B3">
        <w:t>)</w:t>
      </w:r>
      <w:r>
        <w:t xml:space="preserve"> is</w:t>
      </w:r>
      <w:r w:rsidR="002107B3">
        <w:t>/are</w:t>
      </w:r>
      <w:r>
        <w:t xml:space="preserve"> the most important in your career field? </w:t>
      </w:r>
      <w:sdt>
        <w:sdtPr>
          <w:id w:val="1429306683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pPr>
        <w:pStyle w:val="ListParagraph"/>
        <w:numPr>
          <w:ilvl w:val="0"/>
          <w:numId w:val="4"/>
        </w:numPr>
      </w:pPr>
      <w:r>
        <w:t xml:space="preserve">In what situations are these elements the most challenging to utilize? </w:t>
      </w:r>
      <w:sdt>
        <w:sdtPr>
          <w:id w:val="-1883707458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pPr>
        <w:pStyle w:val="ListParagraph"/>
        <w:numPr>
          <w:ilvl w:val="0"/>
          <w:numId w:val="4"/>
        </w:numPr>
      </w:pPr>
      <w:r>
        <w:t xml:space="preserve">Would you add or subtract from this list of elements if you could? </w:t>
      </w:r>
      <w:sdt>
        <w:sdtPr>
          <w:id w:val="-1057007719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pPr>
        <w:pStyle w:val="ListParagraph"/>
        <w:numPr>
          <w:ilvl w:val="0"/>
          <w:numId w:val="4"/>
        </w:numPr>
      </w:pPr>
      <w:r>
        <w:t xml:space="preserve">Do you feel these elements are applicable for careers in this field in the future? </w:t>
      </w:r>
      <w:sdt>
        <w:sdtPr>
          <w:id w:val="-665938395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pPr>
        <w:pStyle w:val="Heading3"/>
      </w:pPr>
      <w:r>
        <w:t xml:space="preserve">Using 4 or 5 sentences in your response, reflect upon the </w:t>
      </w:r>
      <w:r w:rsidR="006101D7">
        <w:t xml:space="preserve">entire </w:t>
      </w:r>
      <w:r>
        <w:t>interview. Describe what you learned and how you can apply it as a new professional</w:t>
      </w:r>
      <w:r w:rsidR="006101D7">
        <w:t xml:space="preserve"> in your chosen career field</w:t>
      </w:r>
      <w:r>
        <w:t xml:space="preserve">. </w:t>
      </w:r>
    </w:p>
    <w:p w:rsidR="00C3341B" w:rsidRDefault="00F5425B" w:rsidP="00C3341B">
      <w:pPr>
        <w:pStyle w:val="Heading3"/>
      </w:pPr>
      <w:sdt>
        <w:sdtPr>
          <w:id w:val="-1424792937"/>
          <w:placeholder>
            <w:docPart w:val="DefaultPlaceholder_1081868574"/>
          </w:placeholder>
          <w:showingPlcHdr/>
        </w:sdtPr>
        <w:sdtEndPr/>
        <w:sdtContent>
          <w:r w:rsidR="00C3341B" w:rsidRPr="00EE2298">
            <w:rPr>
              <w:rStyle w:val="PlaceholderText"/>
            </w:rPr>
            <w:t>Click here to enter text.</w:t>
          </w:r>
        </w:sdtContent>
      </w:sdt>
      <w:r w:rsidR="00C3341B">
        <w:t xml:space="preserve"> </w:t>
      </w:r>
    </w:p>
    <w:p w:rsidR="00C3341B" w:rsidRPr="00C3341B" w:rsidRDefault="00C3341B" w:rsidP="00C3341B"/>
    <w:p w:rsidR="00C3341B" w:rsidRDefault="00C3341B" w:rsidP="00C3341B">
      <w:pPr>
        <w:pStyle w:val="Heading3"/>
      </w:pPr>
      <w:r>
        <w:t xml:space="preserve">In Unit 1, Topic 2, the connection between P.R.I.C.E. and soft skills is explored.  </w:t>
      </w:r>
    </w:p>
    <w:p w:rsidR="00C3341B" w:rsidRDefault="00C3341B" w:rsidP="00C3341B">
      <w:pPr>
        <w:pStyle w:val="ListParagraph"/>
      </w:pPr>
      <w:r>
        <w:t xml:space="preserve">What soft skills were demonstrated by the professional in the interview? </w:t>
      </w:r>
      <w:sdt>
        <w:sdtPr>
          <w:id w:val="-1935968660"/>
          <w:placeholder>
            <w:docPart w:val="DefaultPlaceholder_1081868574"/>
          </w:placeholder>
          <w:showingPlcHdr/>
        </w:sdtPr>
        <w:sdtEndPr/>
        <w:sdtContent>
          <w:bookmarkStart w:id="0" w:name="_GoBack"/>
          <w:r w:rsidRPr="00EE2298">
            <w:rPr>
              <w:rStyle w:val="PlaceholderText"/>
            </w:rPr>
            <w:t>Click here to enter text.</w:t>
          </w:r>
          <w:bookmarkEnd w:id="0"/>
        </w:sdtContent>
      </w:sdt>
    </w:p>
    <w:p w:rsidR="00C3341B" w:rsidRDefault="00C3341B" w:rsidP="00C3341B">
      <w:pPr>
        <w:pStyle w:val="ListParagraph"/>
      </w:pPr>
      <w:r>
        <w:t xml:space="preserve">How do the interviewee’s responses about P.R.I.C.E. elements (important to the career field) relate to the soft skills demonstrated? </w:t>
      </w:r>
      <w:sdt>
        <w:sdtPr>
          <w:id w:val="1874651914"/>
          <w:placeholder>
            <w:docPart w:val="DefaultPlaceholder_1081868574"/>
          </w:placeholder>
          <w:showingPlcHdr/>
        </w:sdtPr>
        <w:sdtEndPr/>
        <w:sdtContent>
          <w:r w:rsidRPr="00EE2298">
            <w:rPr>
              <w:rStyle w:val="PlaceholderText"/>
            </w:rPr>
            <w:t>Click here to enter text.</w:t>
          </w:r>
        </w:sdtContent>
      </w:sdt>
    </w:p>
    <w:p w:rsidR="00C3341B" w:rsidRDefault="00C3341B" w:rsidP="00C3341B">
      <w:r>
        <w:t>(Here is a sample response to the final question: In the interview, (name) discussed the importance of professionalism. During the interview</w:t>
      </w:r>
      <w:r w:rsidR="001869CF">
        <w:t>,</w:t>
      </w:r>
      <w:r>
        <w:t xml:space="preserve"> he/she demonstrated professional communication in his/her use of words and tone of voice.)</w:t>
      </w:r>
    </w:p>
    <w:p w:rsidR="00C3341B" w:rsidRDefault="00C3341B" w:rsidP="00C3341B">
      <w:pPr>
        <w:ind w:left="720"/>
      </w:pPr>
    </w:p>
    <w:p w:rsidR="00C3341B" w:rsidRPr="00C3341B" w:rsidRDefault="00C3341B" w:rsidP="00C3341B">
      <w:r>
        <w:t>Once you have completed this worksheet (use the assignment rubric to ensure it is complete), submit it to the assignment area.</w:t>
      </w:r>
    </w:p>
    <w:p w:rsidR="00C3341B" w:rsidRPr="00C3341B" w:rsidRDefault="00C3341B" w:rsidP="00C3341B"/>
    <w:p w:rsidR="00C3341B" w:rsidRPr="00C3341B" w:rsidRDefault="00C3341B" w:rsidP="00C3341B"/>
    <w:sectPr w:rsidR="00C3341B" w:rsidRPr="00C33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E57DF"/>
    <w:multiLevelType w:val="hybridMultilevel"/>
    <w:tmpl w:val="B8DC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C626E"/>
    <w:multiLevelType w:val="hybridMultilevel"/>
    <w:tmpl w:val="E46453B8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B574A"/>
    <w:multiLevelType w:val="hybridMultilevel"/>
    <w:tmpl w:val="E11E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B3E53"/>
    <w:multiLevelType w:val="hybridMultilevel"/>
    <w:tmpl w:val="B17EACC4"/>
    <w:lvl w:ilvl="0" w:tplc="198EE0C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22A51"/>
    <w:multiLevelType w:val="hybridMultilevel"/>
    <w:tmpl w:val="CCFC8364"/>
    <w:lvl w:ilvl="0" w:tplc="B4DC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84169"/>
    <w:multiLevelType w:val="hybridMultilevel"/>
    <w:tmpl w:val="561CC0F6"/>
    <w:lvl w:ilvl="0" w:tplc="8AA08E28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4F02D6"/>
    <w:multiLevelType w:val="hybridMultilevel"/>
    <w:tmpl w:val="0790706E"/>
    <w:lvl w:ilvl="0" w:tplc="B4DCD862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4"/>
    <w:lvlOverride w:ilvl="0">
      <w:startOverride w:val="1"/>
    </w:lvlOverride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L6Oq9z/I7ZRkuoh/DbCQ21lQR9s9lnr7fz+tmgyysdZRcHUq8V6H4jy0pYFetAMSp6BPgAu7mFuqhSoxE1koA==" w:salt="Bt3Fd0L/4+ptqmUwceS8a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NDQwMTK1MDcxsjRT0lEKTi0uzszPAykwqQUA6Ehu9ywAAAA="/>
  </w:docVars>
  <w:rsids>
    <w:rsidRoot w:val="003D2EFE"/>
    <w:rsid w:val="001869CF"/>
    <w:rsid w:val="002107B3"/>
    <w:rsid w:val="00226762"/>
    <w:rsid w:val="0033654E"/>
    <w:rsid w:val="003D2EFE"/>
    <w:rsid w:val="006101D7"/>
    <w:rsid w:val="00690B29"/>
    <w:rsid w:val="009F3ABE"/>
    <w:rsid w:val="00B0436C"/>
    <w:rsid w:val="00B43D57"/>
    <w:rsid w:val="00C3341B"/>
    <w:rsid w:val="00C4109D"/>
    <w:rsid w:val="00F5425B"/>
    <w:rsid w:val="00FD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78E50"/>
  <w15:chartTrackingRefBased/>
  <w15:docId w15:val="{7C0B2E93-5F45-46C8-AB96-F81269F6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0B29"/>
  </w:style>
  <w:style w:type="paragraph" w:styleId="Heading1">
    <w:name w:val="heading 1"/>
    <w:basedOn w:val="Normal"/>
    <w:next w:val="Normal"/>
    <w:link w:val="Heading1Char"/>
    <w:uiPriority w:val="9"/>
    <w:qFormat/>
    <w:rsid w:val="00C33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34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34"/>
    <w:qFormat/>
    <w:rsid w:val="00C3341B"/>
    <w:pPr>
      <w:numPr>
        <w:numId w:val="8"/>
      </w:numPr>
      <w:spacing w:after="240" w:line="240" w:lineRule="auto"/>
    </w:pPr>
    <w:rPr>
      <w:rFonts w:eastAsia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4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3341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3341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C45CE-B43E-4693-8C34-B64019C47DFB}"/>
      </w:docPartPr>
      <w:docPartBody>
        <w:p w:rsidR="00193473" w:rsidRDefault="001C32A9">
          <w:r w:rsidRPr="00EE2298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1D427-42BD-4D14-91F6-5B7F7C0B21B4}"/>
      </w:docPartPr>
      <w:docPartBody>
        <w:p w:rsidR="00193473" w:rsidRDefault="001C32A9">
          <w:r w:rsidRPr="00EE229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2A9"/>
    <w:rsid w:val="000C27C6"/>
    <w:rsid w:val="00193473"/>
    <w:rsid w:val="001C32A9"/>
    <w:rsid w:val="00337CA2"/>
    <w:rsid w:val="00620261"/>
    <w:rsid w:val="00A75B53"/>
    <w:rsid w:val="00B4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32A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FBD4E-4B82-4839-A65B-D9E154A2B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, Diane</dc:creator>
  <cp:keywords/>
  <dc:description/>
  <cp:lastModifiedBy>Neal, Diane</cp:lastModifiedBy>
  <cp:revision>9</cp:revision>
  <dcterms:created xsi:type="dcterms:W3CDTF">2019-05-16T14:37:00Z</dcterms:created>
  <dcterms:modified xsi:type="dcterms:W3CDTF">2019-07-15T17:29:00Z</dcterms:modified>
</cp:coreProperties>
</file>